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A232D" w:rsidRDefault="002A232D" w:rsidP="002A232D">
      <w:r>
        <w:t>Calvary Hymns December 19, 2021</w:t>
      </w:r>
    </w:p>
    <w:p w:rsidR="002A232D" w:rsidRDefault="002A232D" w:rsidP="002A232D"/>
    <w:p w:rsidR="002A232D" w:rsidRDefault="002A232D" w:rsidP="002A232D">
      <w:r>
        <w:t>Processional Hymn 56    O come, O come, Emmanuel</w:t>
      </w:r>
    </w:p>
    <w:p w:rsidR="002A232D" w:rsidRPr="002A232D" w:rsidRDefault="002A232D" w:rsidP="002A232D">
      <w:pPr>
        <w:rPr>
          <w:sz w:val="16"/>
        </w:rPr>
      </w:pPr>
    </w:p>
    <w:p w:rsidR="002A232D" w:rsidRDefault="002A232D" w:rsidP="002A232D">
      <w:r>
        <w:t>1    O come, O come, Emmanuel,</w:t>
      </w:r>
    </w:p>
    <w:p w:rsidR="002A232D" w:rsidRDefault="002A232D" w:rsidP="002A232D">
      <w:r>
        <w:t>and ransom captive Israel,</w:t>
      </w:r>
    </w:p>
    <w:p w:rsidR="002A232D" w:rsidRDefault="002A232D" w:rsidP="002A232D">
      <w:r>
        <w:t>that mourns in lonely exile here</w:t>
      </w:r>
    </w:p>
    <w:p w:rsidR="002A232D" w:rsidRDefault="002A232D" w:rsidP="002A232D">
      <w:r>
        <w:t>until the Son of God appear.</w:t>
      </w:r>
    </w:p>
    <w:p w:rsidR="002A232D" w:rsidRPr="002A232D" w:rsidRDefault="002A232D" w:rsidP="002A232D">
      <w:pPr>
        <w:rPr>
          <w:i/>
          <w:sz w:val="16"/>
        </w:rPr>
      </w:pPr>
    </w:p>
    <w:p w:rsidR="002A232D" w:rsidRPr="002A232D" w:rsidRDefault="002A232D" w:rsidP="002A232D">
      <w:pPr>
        <w:rPr>
          <w:i/>
        </w:rPr>
      </w:pPr>
      <w:r>
        <w:rPr>
          <w:i/>
        </w:rPr>
        <w:t xml:space="preserve">Refrain:  </w:t>
      </w:r>
      <w:r w:rsidRPr="002A232D">
        <w:rPr>
          <w:i/>
        </w:rPr>
        <w:t>Rejoice! Rejoice! Emmanuel</w:t>
      </w:r>
    </w:p>
    <w:p w:rsidR="002A232D" w:rsidRPr="002A232D" w:rsidRDefault="002A232D" w:rsidP="002A232D">
      <w:pPr>
        <w:ind w:firstLine="720"/>
        <w:rPr>
          <w:i/>
        </w:rPr>
      </w:pPr>
      <w:r w:rsidRPr="002A232D">
        <w:rPr>
          <w:i/>
        </w:rPr>
        <w:t>shall come to thee, O Israel!</w:t>
      </w:r>
    </w:p>
    <w:p w:rsidR="002A232D" w:rsidRPr="002A232D" w:rsidRDefault="002A232D" w:rsidP="002A232D">
      <w:pPr>
        <w:rPr>
          <w:sz w:val="16"/>
        </w:rPr>
      </w:pPr>
    </w:p>
    <w:p w:rsidR="002A232D" w:rsidRDefault="002A232D" w:rsidP="002A232D">
      <w:r>
        <w:t>2    O come, thou Wisdom from on high,</w:t>
      </w:r>
    </w:p>
    <w:p w:rsidR="002A232D" w:rsidRDefault="002A232D" w:rsidP="002A232D">
      <w:r>
        <w:t xml:space="preserve">who </w:t>
      </w:r>
      <w:proofErr w:type="spellStart"/>
      <w:r>
        <w:t>orderest</w:t>
      </w:r>
      <w:proofErr w:type="spellEnd"/>
      <w:r>
        <w:t xml:space="preserve"> all things mightily;</w:t>
      </w:r>
    </w:p>
    <w:p w:rsidR="002A232D" w:rsidRDefault="002A232D" w:rsidP="002A232D">
      <w:r>
        <w:t>to us the path of knowledge show,</w:t>
      </w:r>
    </w:p>
    <w:p w:rsidR="002A232D" w:rsidRDefault="002A232D" w:rsidP="002A232D">
      <w:r>
        <w:t>and teach us in her ways to go.</w:t>
      </w:r>
    </w:p>
    <w:p w:rsidR="002A232D" w:rsidRPr="002A232D" w:rsidRDefault="002A232D" w:rsidP="002A232D">
      <w:pPr>
        <w:rPr>
          <w:i/>
        </w:rPr>
      </w:pPr>
      <w:r w:rsidRPr="002A232D">
        <w:rPr>
          <w:i/>
        </w:rPr>
        <w:t>Refrain</w:t>
      </w:r>
    </w:p>
    <w:p w:rsidR="002A232D" w:rsidRPr="002A232D" w:rsidRDefault="002A232D" w:rsidP="002A232D">
      <w:pPr>
        <w:rPr>
          <w:sz w:val="16"/>
        </w:rPr>
      </w:pPr>
    </w:p>
    <w:p w:rsidR="002A232D" w:rsidRDefault="002A232D" w:rsidP="002A232D">
      <w:r>
        <w:t>3    O come, O come, thou Lord of might,</w:t>
      </w:r>
    </w:p>
    <w:p w:rsidR="002A232D" w:rsidRDefault="002A232D" w:rsidP="002A232D">
      <w:r>
        <w:t xml:space="preserve">who to thy tribes on Sinai’s </w:t>
      </w:r>
      <w:proofErr w:type="gramStart"/>
      <w:r>
        <w:t>height</w:t>
      </w:r>
      <w:proofErr w:type="gramEnd"/>
    </w:p>
    <w:p w:rsidR="002A232D" w:rsidRDefault="002A232D" w:rsidP="002A232D">
      <w:r>
        <w:t>in ancient times didst give the law,</w:t>
      </w:r>
    </w:p>
    <w:p w:rsidR="002A232D" w:rsidRDefault="002A232D" w:rsidP="002A232D">
      <w:r>
        <w:t>in cloud, and majesty, and awe.</w:t>
      </w:r>
    </w:p>
    <w:p w:rsidR="002A232D" w:rsidRPr="002A232D" w:rsidRDefault="002A232D" w:rsidP="002A232D">
      <w:pPr>
        <w:rPr>
          <w:i/>
        </w:rPr>
      </w:pPr>
      <w:r w:rsidRPr="002A232D">
        <w:rPr>
          <w:i/>
        </w:rPr>
        <w:t>Refrain</w:t>
      </w:r>
    </w:p>
    <w:p w:rsidR="002A232D" w:rsidRPr="002A232D" w:rsidRDefault="002A232D" w:rsidP="002A232D">
      <w:pPr>
        <w:rPr>
          <w:sz w:val="16"/>
        </w:rPr>
      </w:pPr>
    </w:p>
    <w:p w:rsidR="002A232D" w:rsidRDefault="002A232D" w:rsidP="002A232D">
      <w:r>
        <w:t>4    O come, thou Branch of Jesse’s tree,</w:t>
      </w:r>
    </w:p>
    <w:p w:rsidR="002A232D" w:rsidRDefault="002A232D" w:rsidP="002A232D">
      <w:r>
        <w:t>free them from Satan’s tyranny</w:t>
      </w:r>
    </w:p>
    <w:p w:rsidR="002A232D" w:rsidRDefault="002A232D" w:rsidP="002A232D">
      <w:r>
        <w:t>that trust thy mighty power to save,</w:t>
      </w:r>
    </w:p>
    <w:p w:rsidR="002A232D" w:rsidRDefault="002A232D" w:rsidP="002A232D">
      <w:r>
        <w:t>and give them victory o’er the grave.</w:t>
      </w:r>
    </w:p>
    <w:p w:rsidR="002A232D" w:rsidRPr="002A232D" w:rsidRDefault="002A232D" w:rsidP="002A232D">
      <w:pPr>
        <w:rPr>
          <w:i/>
        </w:rPr>
      </w:pPr>
      <w:r w:rsidRPr="002A232D">
        <w:rPr>
          <w:i/>
        </w:rPr>
        <w:t>Refrain</w:t>
      </w:r>
    </w:p>
    <w:p w:rsidR="002A232D" w:rsidRPr="002A232D" w:rsidRDefault="002A232D" w:rsidP="002A232D">
      <w:pPr>
        <w:rPr>
          <w:sz w:val="16"/>
        </w:rPr>
      </w:pPr>
    </w:p>
    <w:p w:rsidR="002A232D" w:rsidRDefault="002A232D" w:rsidP="002A232D">
      <w:r>
        <w:t>5    O come, thou Key of David, come,</w:t>
      </w:r>
    </w:p>
    <w:p w:rsidR="002A232D" w:rsidRDefault="002A232D" w:rsidP="002A232D">
      <w:r>
        <w:t>and open wide our heavenly home;</w:t>
      </w:r>
    </w:p>
    <w:p w:rsidR="002A232D" w:rsidRDefault="002A232D" w:rsidP="002A232D">
      <w:r>
        <w:t>make safe the way that leads on high,</w:t>
      </w:r>
    </w:p>
    <w:p w:rsidR="002A232D" w:rsidRDefault="002A232D" w:rsidP="002A232D">
      <w:r>
        <w:t>and close the path to misery.</w:t>
      </w:r>
    </w:p>
    <w:p w:rsidR="002A232D" w:rsidRPr="002A232D" w:rsidRDefault="002A232D" w:rsidP="002A232D">
      <w:pPr>
        <w:rPr>
          <w:i/>
        </w:rPr>
      </w:pPr>
      <w:r w:rsidRPr="002A232D">
        <w:rPr>
          <w:i/>
        </w:rPr>
        <w:t>Refrain</w:t>
      </w:r>
    </w:p>
    <w:p w:rsidR="002A232D" w:rsidRPr="002A232D" w:rsidRDefault="002A232D" w:rsidP="002A232D">
      <w:pPr>
        <w:rPr>
          <w:sz w:val="16"/>
        </w:rPr>
      </w:pPr>
    </w:p>
    <w:p w:rsidR="002A232D" w:rsidRDefault="002A232D" w:rsidP="002A232D">
      <w:r>
        <w:t>6    O come, thou Dayspring from on high,</w:t>
      </w:r>
    </w:p>
    <w:p w:rsidR="002A232D" w:rsidRDefault="002A232D" w:rsidP="002A232D">
      <w:r>
        <w:t>and cheer us by thy drawing nigh;</w:t>
      </w:r>
    </w:p>
    <w:p w:rsidR="002A232D" w:rsidRDefault="002A232D" w:rsidP="002A232D">
      <w:r>
        <w:t>disperse the gloomy clouds of night,</w:t>
      </w:r>
    </w:p>
    <w:p w:rsidR="002A232D" w:rsidRDefault="002A232D" w:rsidP="002A232D">
      <w:r>
        <w:t>and death’s dark shadow put to flight.</w:t>
      </w:r>
    </w:p>
    <w:p w:rsidR="002A232D" w:rsidRPr="002A232D" w:rsidRDefault="002A232D" w:rsidP="002A232D">
      <w:pPr>
        <w:rPr>
          <w:i/>
        </w:rPr>
      </w:pPr>
      <w:r w:rsidRPr="002A232D">
        <w:rPr>
          <w:i/>
        </w:rPr>
        <w:t>Refrain</w:t>
      </w:r>
    </w:p>
    <w:p w:rsidR="002A232D" w:rsidRPr="002A232D" w:rsidRDefault="002A232D" w:rsidP="002A232D">
      <w:pPr>
        <w:rPr>
          <w:sz w:val="16"/>
        </w:rPr>
      </w:pPr>
    </w:p>
    <w:p w:rsidR="002A232D" w:rsidRDefault="002A232D" w:rsidP="002A232D">
      <w:r>
        <w:t>7    O come, Desire of nations, bind</w:t>
      </w:r>
    </w:p>
    <w:p w:rsidR="002A232D" w:rsidRDefault="002A232D" w:rsidP="002A232D">
      <w:r>
        <w:t>in one the hearts of all mankind;</w:t>
      </w:r>
    </w:p>
    <w:p w:rsidR="002A232D" w:rsidRDefault="002A232D" w:rsidP="002A232D">
      <w:r>
        <w:t>bid thou our sad divisions cease,</w:t>
      </w:r>
    </w:p>
    <w:p w:rsidR="002A232D" w:rsidRDefault="002A232D" w:rsidP="002A232D">
      <w:r>
        <w:t>and be thyself our King of Peace.</w:t>
      </w:r>
    </w:p>
    <w:p w:rsidR="002A232D" w:rsidRPr="002A232D" w:rsidRDefault="002A232D" w:rsidP="002A232D">
      <w:pPr>
        <w:rPr>
          <w:i/>
        </w:rPr>
      </w:pPr>
      <w:r w:rsidRPr="002A232D">
        <w:rPr>
          <w:i/>
        </w:rPr>
        <w:t>Refrain</w:t>
      </w:r>
    </w:p>
    <w:p w:rsidR="002A232D" w:rsidRPr="002A232D" w:rsidRDefault="002A232D" w:rsidP="002A232D">
      <w:pPr>
        <w:rPr>
          <w:sz w:val="16"/>
        </w:rPr>
      </w:pPr>
    </w:p>
    <w:p w:rsidR="002A232D" w:rsidRDefault="002A232D" w:rsidP="002A232D">
      <w:r>
        <w:t>8    O come, O come, Emmanuel,</w:t>
      </w:r>
    </w:p>
    <w:p w:rsidR="002A232D" w:rsidRDefault="002A232D" w:rsidP="002A232D">
      <w:r>
        <w:t>and ransom captive Israel,</w:t>
      </w:r>
    </w:p>
    <w:p w:rsidR="002A232D" w:rsidRDefault="002A232D" w:rsidP="002A232D">
      <w:r>
        <w:t>that mourns in lonely exile here</w:t>
      </w:r>
    </w:p>
    <w:p w:rsidR="002A232D" w:rsidRDefault="002A232D" w:rsidP="002A232D">
      <w:r>
        <w:t>until the Son of God appear.</w:t>
      </w:r>
    </w:p>
    <w:p w:rsidR="002A232D" w:rsidRPr="002A232D" w:rsidRDefault="002A232D" w:rsidP="002A232D">
      <w:pPr>
        <w:rPr>
          <w:i/>
        </w:rPr>
      </w:pPr>
      <w:r w:rsidRPr="002A232D">
        <w:rPr>
          <w:i/>
        </w:rPr>
        <w:t>Refrain</w:t>
      </w:r>
    </w:p>
    <w:p w:rsidR="002A232D" w:rsidRPr="002A232D" w:rsidRDefault="002A232D" w:rsidP="002A232D">
      <w:pPr>
        <w:rPr>
          <w:sz w:val="16"/>
        </w:rPr>
      </w:pPr>
    </w:p>
    <w:p w:rsidR="002A232D" w:rsidRDefault="002A232D" w:rsidP="002A232D">
      <w:pPr>
        <w:rPr>
          <w:i/>
        </w:rPr>
      </w:pPr>
      <w:r w:rsidRPr="002A232D">
        <w:rPr>
          <w:i/>
        </w:rPr>
        <w:t xml:space="preserve">Words: Latin, ca. 9th cent.; ver. Hymnal 1940, alt.  Music: </w:t>
      </w:r>
      <w:proofErr w:type="spellStart"/>
      <w:r w:rsidRPr="002A232D">
        <w:rPr>
          <w:i/>
        </w:rPr>
        <w:t>Veni</w:t>
      </w:r>
      <w:proofErr w:type="spellEnd"/>
      <w:r w:rsidRPr="002A232D">
        <w:rPr>
          <w:i/>
        </w:rPr>
        <w:t xml:space="preserve">, </w:t>
      </w:r>
      <w:proofErr w:type="spellStart"/>
      <w:r w:rsidRPr="002A232D">
        <w:rPr>
          <w:i/>
        </w:rPr>
        <w:t>veni</w:t>
      </w:r>
      <w:proofErr w:type="spellEnd"/>
      <w:r w:rsidRPr="002A232D">
        <w:rPr>
          <w:i/>
        </w:rPr>
        <w:t xml:space="preserve">, Emmanuel, plainsong, Mode 1, </w:t>
      </w:r>
      <w:proofErr w:type="spellStart"/>
      <w:r w:rsidRPr="002A232D">
        <w:rPr>
          <w:i/>
        </w:rPr>
        <w:t>Processionale</w:t>
      </w:r>
      <w:proofErr w:type="spellEnd"/>
      <w:r w:rsidRPr="002A232D">
        <w:rPr>
          <w:i/>
        </w:rPr>
        <w:t xml:space="preserve">, 15th cent.; adapt. Thomas </w:t>
      </w:r>
      <w:proofErr w:type="spellStart"/>
      <w:r w:rsidRPr="002A232D">
        <w:rPr>
          <w:i/>
        </w:rPr>
        <w:t>Helmore</w:t>
      </w:r>
      <w:proofErr w:type="spellEnd"/>
      <w:r w:rsidRPr="002A232D">
        <w:rPr>
          <w:i/>
        </w:rPr>
        <w:t xml:space="preserve"> (1811-1890); acc. Richard Proulx (b. 1937)</w:t>
      </w:r>
    </w:p>
    <w:p w:rsidR="002A232D" w:rsidRDefault="002A232D" w:rsidP="002A232D"/>
    <w:p w:rsidR="00660625" w:rsidRDefault="00660625" w:rsidP="00660625">
      <w:r>
        <w:t>Sequence Hymn 265   The angel Gabriel from heaven came</w:t>
      </w:r>
    </w:p>
    <w:p w:rsidR="00660625" w:rsidRDefault="00660625" w:rsidP="00660625"/>
    <w:p w:rsidR="00660625" w:rsidRDefault="00660625" w:rsidP="00660625">
      <w:r>
        <w:t>1    The angel Gabriel from heaven came,</w:t>
      </w:r>
    </w:p>
    <w:p w:rsidR="00660625" w:rsidRDefault="00660625" w:rsidP="00660625">
      <w:r>
        <w:t>his wings as drifted snow, his eyes as flame;</w:t>
      </w:r>
    </w:p>
    <w:p w:rsidR="00660625" w:rsidRDefault="00660625" w:rsidP="00660625">
      <w:r>
        <w:t>“All hail,” said he, “thou lowly maiden Mary,</w:t>
      </w:r>
    </w:p>
    <w:p w:rsidR="00660625" w:rsidRDefault="00660625" w:rsidP="00660625">
      <w:r>
        <w:t>most highly favored lady,” Gloria!</w:t>
      </w:r>
    </w:p>
    <w:p w:rsidR="00660625" w:rsidRDefault="00660625" w:rsidP="00660625"/>
    <w:p w:rsidR="00660625" w:rsidRDefault="00660625" w:rsidP="00660625">
      <w:r>
        <w:t xml:space="preserve">2 </w:t>
      </w:r>
      <w:proofErr w:type="gramStart"/>
      <w:r>
        <w:t xml:space="preserve">   “</w:t>
      </w:r>
      <w:proofErr w:type="spellStart"/>
      <w:proofErr w:type="gramEnd"/>
      <w:r>
        <w:t>For know</w:t>
      </w:r>
      <w:proofErr w:type="spellEnd"/>
      <w:r>
        <w:t xml:space="preserve"> a </w:t>
      </w:r>
      <w:proofErr w:type="spellStart"/>
      <w:r>
        <w:t>blessèd</w:t>
      </w:r>
      <w:proofErr w:type="spellEnd"/>
      <w:r>
        <w:t xml:space="preserve"> Mother thou shalt be,</w:t>
      </w:r>
    </w:p>
    <w:p w:rsidR="00660625" w:rsidRDefault="00660625" w:rsidP="00660625">
      <w:r>
        <w:t>all generations laud and honor thee,</w:t>
      </w:r>
    </w:p>
    <w:p w:rsidR="00660625" w:rsidRDefault="00660625" w:rsidP="00660625">
      <w:r>
        <w:t>thy Son shall be Emmanuel, by seers foretold,</w:t>
      </w:r>
    </w:p>
    <w:p w:rsidR="00660625" w:rsidRDefault="00660625" w:rsidP="00660625">
      <w:r>
        <w:t>most highly favored lady,” Gloria!</w:t>
      </w:r>
    </w:p>
    <w:p w:rsidR="00660625" w:rsidRDefault="00660625" w:rsidP="00660625"/>
    <w:p w:rsidR="00660625" w:rsidRDefault="00660625" w:rsidP="00660625">
      <w:r>
        <w:t>3    Then gentle Mary meekly bowed her head,</w:t>
      </w:r>
    </w:p>
    <w:p w:rsidR="00660625" w:rsidRDefault="00660625" w:rsidP="00660625">
      <w:r>
        <w:t xml:space="preserve">“To me be as it </w:t>
      </w:r>
      <w:proofErr w:type="spellStart"/>
      <w:r>
        <w:t>pleaseth</w:t>
      </w:r>
      <w:proofErr w:type="spellEnd"/>
      <w:r>
        <w:t xml:space="preserve"> God,” she said,</w:t>
      </w:r>
    </w:p>
    <w:p w:rsidR="00660625" w:rsidRDefault="00660625" w:rsidP="00660625">
      <w:r>
        <w:t>“my soul shall laud and magnify his holy Name.”</w:t>
      </w:r>
    </w:p>
    <w:p w:rsidR="00660625" w:rsidRDefault="00660625" w:rsidP="00660625">
      <w:r>
        <w:t>Most highly favored lady, Gloria!</w:t>
      </w:r>
    </w:p>
    <w:p w:rsidR="00660625" w:rsidRDefault="00660625" w:rsidP="00660625"/>
    <w:p w:rsidR="00660625" w:rsidRDefault="00660625" w:rsidP="00660625">
      <w:r>
        <w:t>4    Of her, Emmanuel, the Christ, was born</w:t>
      </w:r>
    </w:p>
    <w:p w:rsidR="00660625" w:rsidRDefault="00660625" w:rsidP="00660625">
      <w:r>
        <w:t>in Bethlehem, all on a Christmas morn,</w:t>
      </w:r>
    </w:p>
    <w:p w:rsidR="00660625" w:rsidRDefault="00660625" w:rsidP="00660625">
      <w:r>
        <w:t>and Christian folk throughout the world will ever say-</w:t>
      </w:r>
    </w:p>
    <w:p w:rsidR="00660625" w:rsidRDefault="00660625" w:rsidP="00660625">
      <w:r>
        <w:t>“Most highly favored lady,” Gloria!</w:t>
      </w:r>
    </w:p>
    <w:p w:rsidR="00660625" w:rsidRDefault="00660625" w:rsidP="00660625"/>
    <w:p w:rsidR="00660625" w:rsidRPr="00660625" w:rsidRDefault="00660625" w:rsidP="00660625">
      <w:pPr>
        <w:rPr>
          <w:i/>
        </w:rPr>
      </w:pPr>
      <w:r w:rsidRPr="00660625">
        <w:rPr>
          <w:i/>
        </w:rPr>
        <w:t>Words: Basque carol; para. Sabine Baring-Gould (1834-1924)</w:t>
      </w:r>
    </w:p>
    <w:p w:rsidR="00660625" w:rsidRPr="00660625" w:rsidRDefault="00660625" w:rsidP="00660625">
      <w:pPr>
        <w:rPr>
          <w:i/>
        </w:rPr>
      </w:pPr>
      <w:r w:rsidRPr="00660625">
        <w:rPr>
          <w:i/>
        </w:rPr>
        <w:t>Music: Gabriel’s Message, Basque carol; harm. Edgar Pettman (1865-1943)</w:t>
      </w:r>
    </w:p>
    <w:p w:rsidR="00660625" w:rsidRDefault="00660625" w:rsidP="00660625">
      <w:pPr>
        <w:rPr>
          <w:i/>
        </w:rPr>
      </w:pPr>
      <w:r w:rsidRPr="00660625">
        <w:rPr>
          <w:i/>
        </w:rPr>
        <w:t xml:space="preserve">Meter: 10 10. 12 10 </w:t>
      </w:r>
    </w:p>
    <w:p w:rsidR="00660625" w:rsidRDefault="00660625" w:rsidP="00660625">
      <w:pPr>
        <w:rPr>
          <w:i/>
        </w:rPr>
      </w:pPr>
    </w:p>
    <w:p w:rsidR="00660625" w:rsidRDefault="00660625" w:rsidP="00660625">
      <w:pPr>
        <w:rPr>
          <w:i/>
        </w:rPr>
      </w:pPr>
    </w:p>
    <w:p w:rsidR="00660625" w:rsidRDefault="00660625" w:rsidP="00660625">
      <w:pPr>
        <w:rPr>
          <w:i/>
        </w:rPr>
      </w:pPr>
    </w:p>
    <w:p w:rsidR="00660625" w:rsidRDefault="00660625" w:rsidP="00660625">
      <w:pPr>
        <w:rPr>
          <w:i/>
        </w:rPr>
      </w:pPr>
    </w:p>
    <w:p w:rsidR="00660625" w:rsidRDefault="00660625" w:rsidP="00660625">
      <w:pPr>
        <w:rPr>
          <w:i/>
        </w:rPr>
      </w:pPr>
    </w:p>
    <w:p w:rsidR="00660625" w:rsidRDefault="00660625" w:rsidP="00660625">
      <w:pPr>
        <w:rPr>
          <w:i/>
        </w:rPr>
      </w:pPr>
    </w:p>
    <w:p w:rsidR="00660625" w:rsidRDefault="00660625" w:rsidP="00660625">
      <w:pPr>
        <w:rPr>
          <w:i/>
        </w:rPr>
      </w:pPr>
    </w:p>
    <w:p w:rsidR="00660625" w:rsidRDefault="00660625" w:rsidP="00660625">
      <w:pPr>
        <w:rPr>
          <w:i/>
        </w:rPr>
      </w:pPr>
    </w:p>
    <w:p w:rsidR="00660625" w:rsidRDefault="00660625" w:rsidP="00660625">
      <w:pPr>
        <w:rPr>
          <w:i/>
        </w:rPr>
      </w:pPr>
    </w:p>
    <w:p w:rsidR="00660625" w:rsidRDefault="00660625" w:rsidP="00660625">
      <w:pPr>
        <w:rPr>
          <w:i/>
        </w:rPr>
      </w:pPr>
    </w:p>
    <w:p w:rsidR="00660625" w:rsidRDefault="00660625" w:rsidP="00660625">
      <w:pPr>
        <w:rPr>
          <w:i/>
        </w:rPr>
      </w:pPr>
    </w:p>
    <w:p w:rsidR="00660625" w:rsidRDefault="00660625" w:rsidP="00660625">
      <w:pPr>
        <w:rPr>
          <w:i/>
        </w:rPr>
      </w:pPr>
    </w:p>
    <w:p w:rsidR="00660625" w:rsidRDefault="00660625" w:rsidP="00660625">
      <w:pPr>
        <w:rPr>
          <w:i/>
        </w:rPr>
      </w:pPr>
    </w:p>
    <w:p w:rsidR="00660625" w:rsidRDefault="00660625" w:rsidP="00660625">
      <w:pPr>
        <w:rPr>
          <w:i/>
        </w:rPr>
      </w:pPr>
    </w:p>
    <w:p w:rsidR="00660625" w:rsidRDefault="00660625" w:rsidP="00660625">
      <w:pPr>
        <w:rPr>
          <w:i/>
        </w:rPr>
      </w:pPr>
    </w:p>
    <w:p w:rsidR="00660625" w:rsidRDefault="00660625" w:rsidP="00660625">
      <w:pPr>
        <w:rPr>
          <w:i/>
        </w:rPr>
      </w:pPr>
    </w:p>
    <w:p w:rsidR="00660625" w:rsidRDefault="00660625" w:rsidP="00660625">
      <w:pPr>
        <w:rPr>
          <w:i/>
        </w:rPr>
      </w:pPr>
    </w:p>
    <w:p w:rsidR="00660625" w:rsidRDefault="00660625" w:rsidP="00660625">
      <w:pPr>
        <w:rPr>
          <w:i/>
        </w:rPr>
      </w:pPr>
    </w:p>
    <w:p w:rsidR="00660625" w:rsidRDefault="00660625" w:rsidP="00660625">
      <w:pPr>
        <w:rPr>
          <w:i/>
        </w:rPr>
      </w:pPr>
    </w:p>
    <w:p w:rsidR="00660625" w:rsidRDefault="00660625" w:rsidP="00660625">
      <w:pPr>
        <w:rPr>
          <w:i/>
        </w:rPr>
      </w:pPr>
    </w:p>
    <w:p w:rsidR="00660625" w:rsidRDefault="00660625" w:rsidP="00660625">
      <w:pPr>
        <w:rPr>
          <w:i/>
        </w:rPr>
      </w:pPr>
    </w:p>
    <w:p w:rsidR="00660625" w:rsidRDefault="00660625" w:rsidP="00660625">
      <w:pPr>
        <w:rPr>
          <w:i/>
        </w:rPr>
      </w:pPr>
    </w:p>
    <w:p w:rsidR="00660625" w:rsidRDefault="00660625" w:rsidP="00660625">
      <w:pPr>
        <w:rPr>
          <w:i/>
        </w:rPr>
      </w:pPr>
    </w:p>
    <w:p w:rsidR="00660625" w:rsidRDefault="00660625" w:rsidP="00660625">
      <w:pPr>
        <w:rPr>
          <w:i/>
        </w:rPr>
      </w:pPr>
    </w:p>
    <w:p w:rsidR="00660625" w:rsidRDefault="00660625" w:rsidP="00660625">
      <w:pPr>
        <w:rPr>
          <w:i/>
        </w:rPr>
      </w:pPr>
    </w:p>
    <w:p w:rsidR="00660625" w:rsidRDefault="00660625" w:rsidP="00660625">
      <w:pPr>
        <w:rPr>
          <w:i/>
        </w:rPr>
      </w:pPr>
    </w:p>
    <w:p w:rsidR="00660625" w:rsidRDefault="00660625" w:rsidP="00660625">
      <w:pPr>
        <w:rPr>
          <w:i/>
        </w:rPr>
      </w:pPr>
    </w:p>
    <w:p w:rsidR="00660625" w:rsidRDefault="00660625" w:rsidP="00660625">
      <w:pPr>
        <w:rPr>
          <w:i/>
        </w:rPr>
      </w:pPr>
    </w:p>
    <w:p w:rsidR="00960265" w:rsidRDefault="00960265" w:rsidP="00960265">
      <w:r>
        <w:t xml:space="preserve">Hymn at Communion 258    </w:t>
      </w:r>
      <w:r>
        <w:t>Virgin-born, we bow before thee</w:t>
      </w:r>
    </w:p>
    <w:p w:rsidR="00960265" w:rsidRDefault="00960265" w:rsidP="00960265"/>
    <w:p w:rsidR="00960265" w:rsidRDefault="00960265" w:rsidP="00960265">
      <w:r>
        <w:t>1</w:t>
      </w:r>
      <w:r>
        <w:t xml:space="preserve">    </w:t>
      </w:r>
      <w:r>
        <w:t>Virgin-born, we bow before thee:</w:t>
      </w:r>
    </w:p>
    <w:p w:rsidR="00960265" w:rsidRDefault="00960265" w:rsidP="00960265">
      <w:proofErr w:type="spellStart"/>
      <w:r>
        <w:t>blessèd</w:t>
      </w:r>
      <w:proofErr w:type="spellEnd"/>
      <w:r>
        <w:t xml:space="preserve"> was the womb that bore thee;</w:t>
      </w:r>
    </w:p>
    <w:p w:rsidR="00960265" w:rsidRDefault="00960265" w:rsidP="00960265">
      <w:r>
        <w:t>Mary, Mother meek and mild,</w:t>
      </w:r>
    </w:p>
    <w:p w:rsidR="00960265" w:rsidRDefault="00960265" w:rsidP="00960265">
      <w:proofErr w:type="spellStart"/>
      <w:r>
        <w:t>blessèd</w:t>
      </w:r>
      <w:proofErr w:type="spellEnd"/>
      <w:r>
        <w:t xml:space="preserve"> was she in her child.</w:t>
      </w:r>
    </w:p>
    <w:p w:rsidR="00960265" w:rsidRDefault="00960265" w:rsidP="00960265">
      <w:proofErr w:type="spellStart"/>
      <w:r>
        <w:t>Blessèd</w:t>
      </w:r>
      <w:proofErr w:type="spellEnd"/>
      <w:r>
        <w:t xml:space="preserve"> was the breast that fed thee;</w:t>
      </w:r>
    </w:p>
    <w:p w:rsidR="00960265" w:rsidRDefault="00960265" w:rsidP="00960265">
      <w:proofErr w:type="spellStart"/>
      <w:r>
        <w:t>Blessèd</w:t>
      </w:r>
      <w:proofErr w:type="spellEnd"/>
      <w:r>
        <w:t xml:space="preserve"> was the hand that led thee;</w:t>
      </w:r>
    </w:p>
    <w:p w:rsidR="00960265" w:rsidRDefault="00960265" w:rsidP="00960265">
      <w:proofErr w:type="spellStart"/>
      <w:r>
        <w:t>blessèd</w:t>
      </w:r>
      <w:proofErr w:type="spellEnd"/>
      <w:r>
        <w:t xml:space="preserve"> was the parent’s eye</w:t>
      </w:r>
    </w:p>
    <w:p w:rsidR="00960265" w:rsidRDefault="00960265" w:rsidP="00960265">
      <w:r>
        <w:t>that watched thy slumbering infancy.</w:t>
      </w:r>
    </w:p>
    <w:p w:rsidR="00960265" w:rsidRDefault="00960265" w:rsidP="00960265"/>
    <w:p w:rsidR="00960265" w:rsidRDefault="00960265" w:rsidP="00960265">
      <w:r>
        <w:t>2</w:t>
      </w:r>
      <w:r>
        <w:t xml:space="preserve">    </w:t>
      </w:r>
      <w:proofErr w:type="spellStart"/>
      <w:r>
        <w:t>Blessèd</w:t>
      </w:r>
      <w:proofErr w:type="spellEnd"/>
      <w:r>
        <w:t xml:space="preserve"> she by all creation,</w:t>
      </w:r>
    </w:p>
    <w:p w:rsidR="00960265" w:rsidRDefault="00960265" w:rsidP="00960265">
      <w:r>
        <w:t>who brought forth the world’s salvation,</w:t>
      </w:r>
    </w:p>
    <w:p w:rsidR="00960265" w:rsidRDefault="00960265" w:rsidP="00960265">
      <w:r>
        <w:t xml:space="preserve">and </w:t>
      </w:r>
      <w:proofErr w:type="spellStart"/>
      <w:r>
        <w:t>blessèd</w:t>
      </w:r>
      <w:proofErr w:type="spellEnd"/>
      <w:r>
        <w:t xml:space="preserve"> they, </w:t>
      </w:r>
      <w:proofErr w:type="spellStart"/>
      <w:r>
        <w:t>for ever</w:t>
      </w:r>
      <w:proofErr w:type="spellEnd"/>
      <w:r>
        <w:t xml:space="preserve"> blest,</w:t>
      </w:r>
    </w:p>
    <w:p w:rsidR="00960265" w:rsidRDefault="00960265" w:rsidP="00960265">
      <w:r>
        <w:t xml:space="preserve">who love thee most and serve </w:t>
      </w:r>
      <w:proofErr w:type="spellStart"/>
      <w:r>
        <w:t>thee</w:t>
      </w:r>
      <w:proofErr w:type="spellEnd"/>
      <w:r>
        <w:t xml:space="preserve"> best.</w:t>
      </w:r>
    </w:p>
    <w:p w:rsidR="00960265" w:rsidRDefault="00960265" w:rsidP="00960265">
      <w:r>
        <w:t>Virgin-born, we bow before thee;</w:t>
      </w:r>
    </w:p>
    <w:p w:rsidR="00960265" w:rsidRDefault="00960265" w:rsidP="00960265">
      <w:proofErr w:type="spellStart"/>
      <w:r>
        <w:t>blessèd</w:t>
      </w:r>
      <w:proofErr w:type="spellEnd"/>
      <w:r>
        <w:t xml:space="preserve"> was the womb that bore thee;</w:t>
      </w:r>
    </w:p>
    <w:p w:rsidR="00960265" w:rsidRDefault="00960265" w:rsidP="00960265">
      <w:r>
        <w:t>Mary, Mother meek and mild,</w:t>
      </w:r>
    </w:p>
    <w:p w:rsidR="00960265" w:rsidRDefault="00960265" w:rsidP="00960265">
      <w:proofErr w:type="spellStart"/>
      <w:r>
        <w:t>blessèd</w:t>
      </w:r>
      <w:proofErr w:type="spellEnd"/>
      <w:r>
        <w:t xml:space="preserve"> was she in her Child.</w:t>
      </w:r>
    </w:p>
    <w:p w:rsidR="00960265" w:rsidRDefault="00960265" w:rsidP="00960265"/>
    <w:p w:rsidR="00960265" w:rsidRPr="00960265" w:rsidRDefault="00960265" w:rsidP="00960265">
      <w:pPr>
        <w:rPr>
          <w:i/>
        </w:rPr>
      </w:pPr>
      <w:r w:rsidRPr="00960265">
        <w:rPr>
          <w:i/>
        </w:rPr>
        <w:t>Words: Reginald Heber (1783-1826)</w:t>
      </w:r>
    </w:p>
    <w:p w:rsidR="00960265" w:rsidRPr="00960265" w:rsidRDefault="00960265" w:rsidP="00960265">
      <w:pPr>
        <w:rPr>
          <w:i/>
        </w:rPr>
      </w:pPr>
      <w:r w:rsidRPr="00960265">
        <w:rPr>
          <w:i/>
        </w:rPr>
        <w:t xml:space="preserve">Music: Psalm 86, Claude </w:t>
      </w:r>
      <w:proofErr w:type="spellStart"/>
      <w:r w:rsidRPr="00960265">
        <w:rPr>
          <w:i/>
        </w:rPr>
        <w:t>Goudimel</w:t>
      </w:r>
      <w:proofErr w:type="spellEnd"/>
      <w:r w:rsidRPr="00960265">
        <w:rPr>
          <w:i/>
        </w:rPr>
        <w:t xml:space="preserve"> (1514-1572), alt.</w:t>
      </w:r>
    </w:p>
    <w:p w:rsidR="00960265" w:rsidRPr="00960265" w:rsidRDefault="00960265" w:rsidP="00960265">
      <w:pPr>
        <w:rPr>
          <w:i/>
        </w:rPr>
      </w:pPr>
      <w:r w:rsidRPr="00960265">
        <w:rPr>
          <w:i/>
        </w:rPr>
        <w:t>Meter: 88. 77. D</w:t>
      </w:r>
    </w:p>
    <w:p w:rsidR="00960265" w:rsidRDefault="00960265" w:rsidP="007E1ED4"/>
    <w:p w:rsidR="00960265" w:rsidRDefault="00960265" w:rsidP="007E1ED4"/>
    <w:p w:rsidR="00960265" w:rsidRDefault="00960265" w:rsidP="007E1ED4"/>
    <w:p w:rsidR="00960265" w:rsidRDefault="00960265" w:rsidP="007E1ED4"/>
    <w:p w:rsidR="00960265" w:rsidRDefault="00960265" w:rsidP="007E1ED4"/>
    <w:p w:rsidR="00960265" w:rsidRDefault="00960265" w:rsidP="007E1ED4"/>
    <w:p w:rsidR="00960265" w:rsidRDefault="00960265" w:rsidP="007E1ED4"/>
    <w:p w:rsidR="00960265" w:rsidRDefault="00960265" w:rsidP="007E1ED4"/>
    <w:p w:rsidR="00960265" w:rsidRDefault="00960265" w:rsidP="007E1ED4"/>
    <w:p w:rsidR="00960265" w:rsidRDefault="00960265" w:rsidP="007E1ED4"/>
    <w:p w:rsidR="00960265" w:rsidRDefault="00960265" w:rsidP="007E1ED4"/>
    <w:p w:rsidR="00960265" w:rsidRDefault="00960265" w:rsidP="007E1ED4"/>
    <w:p w:rsidR="00960265" w:rsidRDefault="00960265" w:rsidP="007E1ED4"/>
    <w:p w:rsidR="00960265" w:rsidRDefault="00960265" w:rsidP="007E1ED4"/>
    <w:p w:rsidR="00960265" w:rsidRDefault="00960265" w:rsidP="007E1ED4"/>
    <w:p w:rsidR="00960265" w:rsidRDefault="00960265" w:rsidP="007E1ED4"/>
    <w:p w:rsidR="00960265" w:rsidRDefault="00960265" w:rsidP="007E1ED4"/>
    <w:p w:rsidR="00960265" w:rsidRDefault="00960265" w:rsidP="007E1ED4"/>
    <w:p w:rsidR="00960265" w:rsidRDefault="00960265" w:rsidP="007E1ED4"/>
    <w:p w:rsidR="00960265" w:rsidRDefault="00960265" w:rsidP="007E1ED4"/>
    <w:p w:rsidR="00960265" w:rsidRDefault="00960265" w:rsidP="007E1ED4"/>
    <w:p w:rsidR="00960265" w:rsidRDefault="00960265" w:rsidP="007E1ED4"/>
    <w:p w:rsidR="00960265" w:rsidRDefault="00960265" w:rsidP="007E1ED4"/>
    <w:p w:rsidR="00960265" w:rsidRDefault="00960265" w:rsidP="007E1ED4"/>
    <w:p w:rsidR="00960265" w:rsidRDefault="00960265" w:rsidP="007E1ED4"/>
    <w:p w:rsidR="00960265" w:rsidRDefault="00960265" w:rsidP="007E1ED4"/>
    <w:p w:rsidR="00960265" w:rsidRDefault="00960265" w:rsidP="007E1ED4"/>
    <w:p w:rsidR="00960265" w:rsidRDefault="00960265" w:rsidP="007E1ED4">
      <w:bookmarkStart w:id="0" w:name="_GoBack"/>
      <w:bookmarkEnd w:id="0"/>
    </w:p>
    <w:p w:rsidR="00960265" w:rsidRDefault="00960265" w:rsidP="007E1ED4"/>
    <w:p w:rsidR="00960265" w:rsidRDefault="00960265" w:rsidP="007E1ED4"/>
    <w:p w:rsidR="007E1ED4" w:rsidRDefault="00660625" w:rsidP="007E1ED4">
      <w:r>
        <w:t xml:space="preserve">Recessional Hymn 267    </w:t>
      </w:r>
      <w:r w:rsidR="007E1ED4">
        <w:t>Praise we the Lord this day</w:t>
      </w:r>
    </w:p>
    <w:p w:rsidR="007E1ED4" w:rsidRDefault="007E1ED4" w:rsidP="007E1ED4"/>
    <w:p w:rsidR="007E1ED4" w:rsidRDefault="007E1ED4" w:rsidP="007E1ED4">
      <w:r>
        <w:t>1    Praise we the Lord this day,</w:t>
      </w:r>
    </w:p>
    <w:p w:rsidR="007E1ED4" w:rsidRDefault="007E1ED4" w:rsidP="007E1ED4">
      <w:r>
        <w:t>this day so long foretold,</w:t>
      </w:r>
    </w:p>
    <w:p w:rsidR="007E1ED4" w:rsidRDefault="007E1ED4" w:rsidP="007E1ED4">
      <w:r>
        <w:t>whose promise shone with cheering ray</w:t>
      </w:r>
    </w:p>
    <w:p w:rsidR="007E1ED4" w:rsidRDefault="007E1ED4" w:rsidP="007E1ED4">
      <w:r>
        <w:t>on waiting saints of old.</w:t>
      </w:r>
    </w:p>
    <w:p w:rsidR="007E1ED4" w:rsidRDefault="007E1ED4" w:rsidP="007E1ED4"/>
    <w:p w:rsidR="007E1ED4" w:rsidRDefault="007E1ED4" w:rsidP="007E1ED4">
      <w:r>
        <w:t>2    The prophet gave the sign</w:t>
      </w:r>
    </w:p>
    <w:p w:rsidR="007E1ED4" w:rsidRDefault="007E1ED4" w:rsidP="007E1ED4">
      <w:r>
        <w:t>for faithful folk to read:</w:t>
      </w:r>
    </w:p>
    <w:p w:rsidR="007E1ED4" w:rsidRDefault="007E1ED4" w:rsidP="007E1ED4">
      <w:r>
        <w:t>a virgin born of David’s line</w:t>
      </w:r>
    </w:p>
    <w:p w:rsidR="007E1ED4" w:rsidRDefault="007E1ED4" w:rsidP="007E1ED4">
      <w:r>
        <w:t>shall bear the promised seed.</w:t>
      </w:r>
    </w:p>
    <w:p w:rsidR="007E1ED4" w:rsidRDefault="007E1ED4" w:rsidP="007E1ED4"/>
    <w:p w:rsidR="007E1ED4" w:rsidRDefault="007E1ED4" w:rsidP="007E1ED4">
      <w:r>
        <w:t>3    Ask not how this should be,</w:t>
      </w:r>
    </w:p>
    <w:p w:rsidR="007E1ED4" w:rsidRDefault="007E1ED4" w:rsidP="007E1ED4">
      <w:r>
        <w:t>but worship and adore,</w:t>
      </w:r>
    </w:p>
    <w:p w:rsidR="007E1ED4" w:rsidRDefault="007E1ED4" w:rsidP="007E1ED4">
      <w:r>
        <w:t>like her whom heaven’s Majesty</w:t>
      </w:r>
    </w:p>
    <w:p w:rsidR="007E1ED4" w:rsidRDefault="007E1ED4" w:rsidP="007E1ED4">
      <w:r>
        <w:t>came down to shadow o’er.</w:t>
      </w:r>
    </w:p>
    <w:p w:rsidR="007E1ED4" w:rsidRDefault="007E1ED4" w:rsidP="007E1ED4"/>
    <w:p w:rsidR="007E1ED4" w:rsidRDefault="007E1ED4" w:rsidP="007E1ED4">
      <w:r>
        <w:t>4    She meekly bowed her head</w:t>
      </w:r>
    </w:p>
    <w:p w:rsidR="007E1ED4" w:rsidRDefault="007E1ED4" w:rsidP="007E1ED4">
      <w:r>
        <w:t>to hear the gracious word,</w:t>
      </w:r>
    </w:p>
    <w:p w:rsidR="007E1ED4" w:rsidRDefault="007E1ED4" w:rsidP="007E1ED4">
      <w:r>
        <w:t>Mary, the pure and lowly maid,</w:t>
      </w:r>
    </w:p>
    <w:p w:rsidR="007E1ED4" w:rsidRDefault="007E1ED4" w:rsidP="007E1ED4">
      <w:r>
        <w:t>the favored of the Lord.</w:t>
      </w:r>
    </w:p>
    <w:p w:rsidR="007E1ED4" w:rsidRDefault="007E1ED4" w:rsidP="007E1ED4"/>
    <w:p w:rsidR="007E1ED4" w:rsidRDefault="007E1ED4" w:rsidP="007E1ED4">
      <w:r>
        <w:t>5    Most blest shall be her name</w:t>
      </w:r>
    </w:p>
    <w:p w:rsidR="007E1ED4" w:rsidRDefault="007E1ED4" w:rsidP="007E1ED4">
      <w:r>
        <w:t>in all the Church on earth,</w:t>
      </w:r>
    </w:p>
    <w:p w:rsidR="007E1ED4" w:rsidRDefault="007E1ED4" w:rsidP="007E1ED4">
      <w:r>
        <w:t>through whom that wondrous mercy came,</w:t>
      </w:r>
    </w:p>
    <w:p w:rsidR="007E1ED4" w:rsidRDefault="007E1ED4" w:rsidP="007E1ED4">
      <w:r>
        <w:t>the incarnate Savior’s birth.</w:t>
      </w:r>
    </w:p>
    <w:p w:rsidR="007E1ED4" w:rsidRDefault="007E1ED4" w:rsidP="007E1ED4"/>
    <w:p w:rsidR="007E1ED4" w:rsidRPr="007E1ED4" w:rsidRDefault="007E1ED4" w:rsidP="007E1ED4">
      <w:pPr>
        <w:rPr>
          <w:i/>
        </w:rPr>
      </w:pPr>
      <w:r w:rsidRPr="007E1ED4">
        <w:rPr>
          <w:i/>
        </w:rPr>
        <w:t>Words: Anon., Hymns for Festivals and Saints’ Days of the Church of England, 1846, alt.</w:t>
      </w:r>
    </w:p>
    <w:p w:rsidR="007E1ED4" w:rsidRPr="007E1ED4" w:rsidRDefault="007E1ED4" w:rsidP="007E1ED4">
      <w:pPr>
        <w:rPr>
          <w:i/>
        </w:rPr>
      </w:pPr>
      <w:r w:rsidRPr="007E1ED4">
        <w:rPr>
          <w:i/>
        </w:rPr>
        <w:t xml:space="preserve">Music: St. George, Henry John </w:t>
      </w:r>
      <w:proofErr w:type="spellStart"/>
      <w:r w:rsidRPr="007E1ED4">
        <w:rPr>
          <w:i/>
        </w:rPr>
        <w:t>Gauntlett</w:t>
      </w:r>
      <w:proofErr w:type="spellEnd"/>
      <w:r w:rsidRPr="007E1ED4">
        <w:rPr>
          <w:i/>
        </w:rPr>
        <w:t xml:space="preserve"> (1805-1876)</w:t>
      </w:r>
    </w:p>
    <w:p w:rsidR="00660625" w:rsidRPr="007E1ED4" w:rsidRDefault="007E1ED4" w:rsidP="007E1ED4">
      <w:pPr>
        <w:rPr>
          <w:i/>
        </w:rPr>
      </w:pPr>
      <w:r w:rsidRPr="007E1ED4">
        <w:rPr>
          <w:i/>
        </w:rPr>
        <w:t>Meter: SM</w:t>
      </w:r>
    </w:p>
    <w:sectPr w:rsidR="00660625" w:rsidRPr="007E1ED4" w:rsidSect="002A232D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DExNTYyM7I0MzdQ0lEKTi0uzszPAykwqgUAts6TwiwAAAA="/>
  </w:docVars>
  <w:rsids>
    <w:rsidRoot w:val="002A232D"/>
    <w:rsid w:val="002A232D"/>
    <w:rsid w:val="00612422"/>
    <w:rsid w:val="00660625"/>
    <w:rsid w:val="00715994"/>
    <w:rsid w:val="007E1ED4"/>
    <w:rsid w:val="00960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19F5B1"/>
  <w15:chartTrackingRefBased/>
  <w15:docId w15:val="{3FADD2F3-6DC1-4109-A9A4-7341D6E9D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593</Words>
  <Characters>338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 Assistant</dc:creator>
  <cp:keywords/>
  <dc:description/>
  <cp:lastModifiedBy>Admin Assistant</cp:lastModifiedBy>
  <cp:revision>4</cp:revision>
  <dcterms:created xsi:type="dcterms:W3CDTF">2021-12-13T15:54:00Z</dcterms:created>
  <dcterms:modified xsi:type="dcterms:W3CDTF">2021-12-14T16:07:00Z</dcterms:modified>
</cp:coreProperties>
</file>